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9246D3" w14:textId="77777777" w:rsidR="000B5100" w:rsidRDefault="00720E8D">
      <w:pPr>
        <w:pStyle w:val="Heading1"/>
        <w:tabs>
          <w:tab w:val="left" w:pos="5361"/>
        </w:tabs>
        <w:spacing w:before="80"/>
        <w:ind w:right="48"/>
      </w:pPr>
      <w:r>
        <w:t>CS1412,</w:t>
      </w:r>
      <w:r>
        <w:rPr>
          <w:spacing w:val="-5"/>
        </w:rPr>
        <w:t xml:space="preserve"> </w:t>
      </w:r>
      <w:r>
        <w:t>Spring</w:t>
      </w:r>
      <w:r>
        <w:rPr>
          <w:spacing w:val="-4"/>
        </w:rPr>
        <w:t xml:space="preserve"> </w:t>
      </w:r>
      <w:r>
        <w:t>2021</w:t>
      </w:r>
      <w:r>
        <w:tab/>
        <w:t>Problem Solving &amp; Program Design in</w:t>
      </w:r>
      <w:r>
        <w:rPr>
          <w:spacing w:val="-24"/>
        </w:rPr>
        <w:t xml:space="preserve"> </w:t>
      </w:r>
      <w:r>
        <w:t>C</w:t>
      </w:r>
    </w:p>
    <w:p w14:paraId="37B3FA59" w14:textId="77777777" w:rsidR="000B5100" w:rsidRDefault="000B5100">
      <w:pPr>
        <w:pStyle w:val="BodyText"/>
        <w:rPr>
          <w:sz w:val="24"/>
        </w:rPr>
      </w:pPr>
    </w:p>
    <w:p w14:paraId="0E97FF2D" w14:textId="77777777" w:rsidR="000B5100" w:rsidRDefault="00720E8D">
      <w:pPr>
        <w:spacing w:before="191"/>
        <w:ind w:right="25"/>
        <w:jc w:val="center"/>
        <w:rPr>
          <w:b/>
          <w:sz w:val="24"/>
        </w:rPr>
      </w:pPr>
      <w:r>
        <w:rPr>
          <w:b/>
          <w:sz w:val="24"/>
        </w:rPr>
        <w:t>Lab 6 - Out of Lab Assignment</w:t>
      </w:r>
    </w:p>
    <w:p w14:paraId="782528D3" w14:textId="77777777" w:rsidR="000B5100" w:rsidRDefault="00720E8D">
      <w:pPr>
        <w:pStyle w:val="Heading1"/>
      </w:pPr>
      <w:r>
        <w:t>Due Saturday, March 13, 2021, 11 am</w:t>
      </w:r>
    </w:p>
    <w:p w14:paraId="449C31CB" w14:textId="77777777" w:rsidR="000B5100" w:rsidRDefault="000B5100">
      <w:pPr>
        <w:pStyle w:val="BodyText"/>
        <w:spacing w:before="7"/>
        <w:rPr>
          <w:sz w:val="28"/>
        </w:rPr>
      </w:pPr>
    </w:p>
    <w:p w14:paraId="372F1E6D" w14:textId="77777777" w:rsidR="000B5100" w:rsidRDefault="00720E8D">
      <w:pPr>
        <w:pStyle w:val="BodyText"/>
        <w:ind w:left="100"/>
      </w:pPr>
      <w:r>
        <w:t>Acknowledge your collaborators or source of solutions, if any. Do all of the following.</w:t>
      </w:r>
    </w:p>
    <w:p w14:paraId="25AF01BC" w14:textId="77777777" w:rsidR="000B5100" w:rsidRDefault="000B5100">
      <w:pPr>
        <w:pStyle w:val="BodyText"/>
        <w:rPr>
          <w:sz w:val="26"/>
        </w:rPr>
      </w:pPr>
    </w:p>
    <w:p w14:paraId="45E23D5F" w14:textId="77777777" w:rsidR="000B5100" w:rsidRDefault="00720E8D">
      <w:pPr>
        <w:pStyle w:val="BodyText"/>
        <w:ind w:left="460"/>
        <w:jc w:val="both"/>
      </w:pPr>
      <w:r>
        <w:t>1) Write a program in C to check whether a given String is Palindrome or not.</w:t>
      </w:r>
    </w:p>
    <w:p w14:paraId="13594892" w14:textId="77777777" w:rsidR="000B5100" w:rsidRDefault="00720E8D">
      <w:pPr>
        <w:spacing w:before="35" w:line="276" w:lineRule="auto"/>
        <w:ind w:left="820" w:right="113"/>
        <w:jc w:val="both"/>
        <w:rPr>
          <w:sz w:val="20"/>
        </w:rPr>
      </w:pPr>
      <w:r>
        <w:rPr>
          <w:sz w:val="20"/>
        </w:rPr>
        <w:t>A palindrome is a word, phrase, number, or sequence of words that reads the same backward</w:t>
      </w:r>
      <w:r>
        <w:rPr>
          <w:sz w:val="20"/>
        </w:rPr>
        <w:t xml:space="preserve"> as forward. For example, mom, refer, wow, etc. The maximum size of the input string can be 25. </w:t>
      </w:r>
      <w:r>
        <w:rPr>
          <w:b/>
          <w:sz w:val="20"/>
        </w:rPr>
        <w:t xml:space="preserve">The program should take only one input and will print out either “yes” or “no”. </w:t>
      </w:r>
      <w:r>
        <w:rPr>
          <w:sz w:val="20"/>
        </w:rPr>
        <w:t>You have to use recursion to accomplish this task.</w:t>
      </w:r>
    </w:p>
    <w:p w14:paraId="6341C175" w14:textId="77777777" w:rsidR="000B5100" w:rsidRDefault="00720E8D">
      <w:pPr>
        <w:pStyle w:val="BodyText"/>
        <w:spacing w:before="28" w:line="528" w:lineRule="exact"/>
        <w:ind w:left="820" w:right="3409"/>
        <w:jc w:val="both"/>
      </w:pPr>
      <w:r>
        <w:t>Please</w:t>
      </w:r>
      <w:r>
        <w:rPr>
          <w:spacing w:val="-7"/>
        </w:rPr>
        <w:t xml:space="preserve"> </w:t>
      </w:r>
      <w:r>
        <w:t>follow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rogramming</w:t>
      </w:r>
      <w:r>
        <w:rPr>
          <w:spacing w:val="-7"/>
        </w:rPr>
        <w:t xml:space="preserve"> </w:t>
      </w:r>
      <w:r>
        <w:t>guideline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submission. Example</w:t>
      </w:r>
      <w:r>
        <w:rPr>
          <w:spacing w:val="-2"/>
        </w:rPr>
        <w:t xml:space="preserve"> </w:t>
      </w:r>
      <w:r>
        <w:t>1:</w:t>
      </w:r>
    </w:p>
    <w:p w14:paraId="6CA79D16" w14:textId="77777777" w:rsidR="000B5100" w:rsidRDefault="00720E8D">
      <w:pPr>
        <w:pStyle w:val="BodyText"/>
        <w:spacing w:line="203" w:lineRule="exact"/>
        <w:ind w:left="820"/>
        <w:jc w:val="both"/>
      </w:pPr>
      <w:r>
        <w:t>Input:</w:t>
      </w:r>
      <w:r>
        <w:rPr>
          <w:spacing w:val="-8"/>
        </w:rPr>
        <w:t xml:space="preserve"> </w:t>
      </w:r>
      <w:r>
        <w:t>wow</w:t>
      </w:r>
    </w:p>
    <w:p w14:paraId="7542514C" w14:textId="77777777" w:rsidR="000B5100" w:rsidRDefault="00720E8D">
      <w:pPr>
        <w:pStyle w:val="BodyText"/>
        <w:spacing w:before="35"/>
        <w:ind w:left="820"/>
        <w:jc w:val="both"/>
      </w:pPr>
      <w:r>
        <w:t>Output:</w:t>
      </w:r>
      <w:r>
        <w:rPr>
          <w:spacing w:val="-9"/>
        </w:rPr>
        <w:t xml:space="preserve"> </w:t>
      </w:r>
      <w:r>
        <w:t>yes</w:t>
      </w:r>
    </w:p>
    <w:p w14:paraId="0C35B7A4" w14:textId="77777777" w:rsidR="000B5100" w:rsidRDefault="000B5100">
      <w:pPr>
        <w:pStyle w:val="BodyText"/>
        <w:rPr>
          <w:sz w:val="26"/>
        </w:rPr>
      </w:pPr>
    </w:p>
    <w:p w14:paraId="586CBEAC" w14:textId="77777777" w:rsidR="003B5C95" w:rsidRDefault="00720E8D">
      <w:pPr>
        <w:pStyle w:val="BodyText"/>
        <w:spacing w:line="276" w:lineRule="auto"/>
        <w:ind w:left="820" w:right="7501"/>
        <w:jc w:val="both"/>
      </w:pPr>
      <w:r>
        <w:t xml:space="preserve">Example 2: Input: man </w:t>
      </w:r>
    </w:p>
    <w:p w14:paraId="03D2B8C4" w14:textId="5EDBC45E" w:rsidR="000B5100" w:rsidRDefault="00720E8D">
      <w:pPr>
        <w:pStyle w:val="BodyText"/>
        <w:spacing w:line="276" w:lineRule="auto"/>
        <w:ind w:left="820" w:right="7501"/>
        <w:jc w:val="both"/>
      </w:pPr>
      <w:r>
        <w:t>Output: no</w:t>
      </w:r>
    </w:p>
    <w:p w14:paraId="4606F4CB" w14:textId="244C489D" w:rsidR="003B5C95" w:rsidRDefault="003B5C95">
      <w:pPr>
        <w:pStyle w:val="BodyText"/>
        <w:spacing w:line="276" w:lineRule="auto"/>
        <w:ind w:left="820" w:right="7501"/>
        <w:jc w:val="both"/>
      </w:pPr>
    </w:p>
    <w:p w14:paraId="1C6D2BD9" w14:textId="6D4E4932" w:rsidR="003B5C95" w:rsidRDefault="003B5C95" w:rsidP="003B5C95">
      <w:pPr>
        <w:pStyle w:val="BodyText"/>
        <w:spacing w:line="276" w:lineRule="auto"/>
        <w:ind w:right="7501"/>
        <w:jc w:val="center"/>
        <w:rPr>
          <w:b/>
          <w:bCs/>
          <w:sz w:val="52"/>
          <w:szCs w:val="52"/>
        </w:rPr>
      </w:pPr>
    </w:p>
    <w:p w14:paraId="6F5AF487" w14:textId="0F45139B" w:rsidR="003B5C95" w:rsidRDefault="003B5C95" w:rsidP="003B5C95">
      <w:pPr>
        <w:pStyle w:val="BodyText"/>
        <w:spacing w:line="276" w:lineRule="auto"/>
        <w:ind w:right="7501"/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CODE:</w:t>
      </w:r>
    </w:p>
    <w:p w14:paraId="032E972B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/*to use scanf in Visual studio with our error*/</w:t>
      </w:r>
    </w:p>
    <w:p w14:paraId="2D6A1142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#defin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6F008A"/>
          <w:sz w:val="19"/>
          <w:szCs w:val="19"/>
        </w:rPr>
        <w:t>_CRT_SECURE_NO_WARNINGS</w:t>
      </w:r>
    </w:p>
    <w:p w14:paraId="5924D324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4C4E577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/*</w:t>
      </w:r>
    </w:p>
    <w:p w14:paraId="40A3FAD2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AUTHOR: BIBEK DHUNGANA</w:t>
      </w:r>
    </w:p>
    <w:p w14:paraId="6DDA160A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DATE: MARCH 12, 2021</w:t>
      </w:r>
    </w:p>
    <w:p w14:paraId="628C6FF9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FILENAME: LAB6OUT.C</w:t>
      </w:r>
    </w:p>
    <w:p w14:paraId="40B0847D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SPECIFICATION:This code takes input from the user and print yes if the input is palindrome</w:t>
      </w:r>
    </w:p>
    <w:p w14:paraId="4ED791DE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             and no if the input is not palindrome.</w:t>
      </w:r>
    </w:p>
    <w:p w14:paraId="3F03BF0D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FOR: CS-1412-504 </w:t>
      </w:r>
    </w:p>
    <w:p w14:paraId="0DC5218E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/</w:t>
      </w:r>
    </w:p>
    <w:p w14:paraId="5EA4F12B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8C4DB61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/*including all the required libraries*/</w:t>
      </w:r>
    </w:p>
    <w:p w14:paraId="3321137F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#includ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&lt;stdio.h&gt;</w:t>
      </w:r>
    </w:p>
    <w:p w14:paraId="16F5C156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#includ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&lt;string.h&gt;</w:t>
      </w:r>
    </w:p>
    <w:p w14:paraId="6D06BDAE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6A7BA51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/*defining maximum size for the array*/</w:t>
      </w:r>
    </w:p>
    <w:p w14:paraId="5BA383E0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#defin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6F008A"/>
          <w:sz w:val="19"/>
          <w:szCs w:val="19"/>
        </w:rPr>
        <w:t>SIZ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00</w:t>
      </w:r>
    </w:p>
    <w:p w14:paraId="2B070909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7F25DE2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/*declearing the function prototype for isPalindromeHelper*/</w:t>
      </w:r>
    </w:p>
    <w:p w14:paraId="3808891C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sPalindromeHelper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ha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mySt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],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sta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3A80C120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87DCD2D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/*function prototype for isPallindrome*/</w:t>
      </w:r>
    </w:p>
    <w:p w14:paraId="0D352E6A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sPalindrome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ha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myStr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]);</w:t>
      </w:r>
    </w:p>
    <w:p w14:paraId="4C423DBF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447ACCB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CBCAA81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ain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oid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 {</w:t>
      </w:r>
    </w:p>
    <w:p w14:paraId="1CE61100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*Initializing all the required variables*/</w:t>
      </w:r>
    </w:p>
    <w:p w14:paraId="4126E379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ha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yString[</w:t>
      </w:r>
      <w:r>
        <w:rPr>
          <w:rFonts w:ascii="Consolas" w:eastAsiaTheme="minorHAnsi" w:hAnsi="Consolas" w:cs="Consolas"/>
          <w:color w:val="6F008A"/>
          <w:sz w:val="19"/>
          <w:szCs w:val="19"/>
        </w:rPr>
        <w:t>SIZE</w:t>
      </w:r>
      <w:r>
        <w:rPr>
          <w:rFonts w:ascii="Consolas" w:eastAsiaTheme="minorHAnsi" w:hAnsi="Consolas" w:cs="Consolas"/>
          <w:color w:val="000000"/>
          <w:sz w:val="19"/>
          <w:szCs w:val="19"/>
        </w:rPr>
        <w:t>];</w:t>
      </w:r>
    </w:p>
    <w:p w14:paraId="0BF174D3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s_palindrome;</w:t>
      </w:r>
    </w:p>
    <w:p w14:paraId="491B6A4A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length;</w:t>
      </w:r>
    </w:p>
    <w:p w14:paraId="3BC97618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</w:p>
    <w:p w14:paraId="3AC44F0F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*reading input from the user*/</w:t>
      </w:r>
    </w:p>
    <w:p w14:paraId="1819D236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printf(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Enter the text: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31A21A57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gets(myString);</w:t>
      </w:r>
    </w:p>
    <w:p w14:paraId="32D94257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3D2C910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*finding length of string*/</w:t>
      </w:r>
    </w:p>
    <w:p w14:paraId="58785343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length = strlen(myString);</w:t>
      </w:r>
    </w:p>
    <w:p w14:paraId="1B1F1320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22D67AD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*calling is palindrome function*/</w:t>
      </w:r>
    </w:p>
    <w:p w14:paraId="72EF2266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is_palindrome = isPalindromeHelper(myString, 0,length - 1);</w:t>
      </w:r>
    </w:p>
    <w:p w14:paraId="5B0798FE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D851E84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/*printing out th result*/</w:t>
      </w:r>
    </w:p>
    <w:p w14:paraId="06F08A6B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is_palindrome == 1) {</w:t>
      </w:r>
    </w:p>
    <w:p w14:paraId="54FAE3E4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printf(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yes\n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3805846F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}</w:t>
      </w:r>
    </w:p>
    <w:p w14:paraId="46B671A9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l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{</w:t>
      </w:r>
    </w:p>
    <w:p w14:paraId="60334A57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printf(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no\n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2AB7E5AA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}</w:t>
      </w:r>
    </w:p>
    <w:p w14:paraId="6BF28079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1379A5E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D29DE17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}</w:t>
      </w:r>
    </w:p>
    <w:p w14:paraId="2A39FF4F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E044335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49302FF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/*</w:t>
      </w:r>
    </w:p>
    <w:p w14:paraId="26E6DA10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 NAME: isPalindrome</w:t>
      </w:r>
    </w:p>
    <w:p w14:paraId="01486119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 INPUT ARGUMENTS: char[]</w:t>
      </w:r>
    </w:p>
    <w:p w14:paraId="50C1A1EC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 RETURN TYPE: int</w:t>
      </w:r>
    </w:p>
    <w:p w14:paraId="2F6DAA29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 SPECIFICATION: This function takes the character array.It return 1 if it is palindrome</w:t>
      </w:r>
    </w:p>
    <w:p w14:paraId="1D25BA84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                 and return 0 is it is not palindrome.</w:t>
      </w:r>
    </w:p>
    <w:p w14:paraId="4B7128B4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/</w:t>
      </w:r>
    </w:p>
    <w:p w14:paraId="4F33578F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sPalindrome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ha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myStr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]) {</w:t>
      </w:r>
    </w:p>
    <w:p w14:paraId="7FB2DE70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C0C788F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length = strlen(</w:t>
      </w:r>
      <w:r>
        <w:rPr>
          <w:rFonts w:ascii="Consolas" w:eastAsiaTheme="minorHAnsi" w:hAnsi="Consolas" w:cs="Consolas"/>
          <w:color w:val="808080"/>
          <w:sz w:val="19"/>
          <w:szCs w:val="19"/>
        </w:rPr>
        <w:t>myStr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5579C1D1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B0D4DC9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length == 0) {</w:t>
      </w:r>
    </w:p>
    <w:p w14:paraId="086DF037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;</w:t>
      </w:r>
    </w:p>
    <w:p w14:paraId="7CA5196F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}</w:t>
      </w:r>
    </w:p>
    <w:p w14:paraId="64CDC503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l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{ </w:t>
      </w:r>
    </w:p>
    <w:p w14:paraId="450BF083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sPalindromeHelper(</w:t>
      </w:r>
      <w:r>
        <w:rPr>
          <w:rFonts w:ascii="Consolas" w:eastAsiaTheme="minorHAnsi" w:hAnsi="Consolas" w:cs="Consolas"/>
          <w:color w:val="808080"/>
          <w:sz w:val="19"/>
          <w:szCs w:val="19"/>
        </w:rPr>
        <w:t>myStr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>, 0, length - 1);</w:t>
      </w:r>
    </w:p>
    <w:p w14:paraId="7616A50F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}</w:t>
      </w:r>
    </w:p>
    <w:p w14:paraId="5DC717A0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9E2339C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}</w:t>
      </w:r>
    </w:p>
    <w:p w14:paraId="35E2C363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76E6D07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2598AFF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036303B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9E507DF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/*</w:t>
      </w:r>
    </w:p>
    <w:p w14:paraId="226BD7F2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 NAME: isPalindromeHelper</w:t>
      </w:r>
    </w:p>
    <w:p w14:paraId="1E48304A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 INPUT ARGUMENTS: char[](myString),int(start index),int(end index)</w:t>
      </w:r>
    </w:p>
    <w:p w14:paraId="52714466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 RETURN TYPE: int</w:t>
      </w:r>
    </w:p>
    <w:p w14:paraId="5E59DBC3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 SPECIFICATION: This function takes the character array,start index and end index.It return 1 if it is palindrome</w:t>
      </w:r>
    </w:p>
    <w:p w14:paraId="3850B875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                 and return 0 is it is not palindrome.</w:t>
      </w:r>
    </w:p>
    <w:p w14:paraId="0BC13A92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/</w:t>
      </w:r>
    </w:p>
    <w:p w14:paraId="0EF0B342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sPalindromeHelper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ha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myStr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],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sta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 {</w:t>
      </w:r>
    </w:p>
    <w:p w14:paraId="431991A4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</w:t>
      </w:r>
      <w:r>
        <w:rPr>
          <w:rFonts w:ascii="Consolas" w:eastAsiaTheme="minorHAnsi" w:hAnsi="Consolas" w:cs="Consolas"/>
          <w:color w:val="808080"/>
          <w:sz w:val="19"/>
          <w:szCs w:val="19"/>
        </w:rPr>
        <w:t>sta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==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 {</w:t>
      </w:r>
    </w:p>
    <w:p w14:paraId="46F50FED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;</w:t>
      </w:r>
    </w:p>
    <w:p w14:paraId="4270DEA6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}</w:t>
      </w:r>
    </w:p>
    <w:p w14:paraId="7F1A6130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</w:t>
      </w:r>
      <w:r>
        <w:rPr>
          <w:rFonts w:ascii="Consolas" w:eastAsiaTheme="minorHAnsi" w:hAnsi="Consolas" w:cs="Consolas"/>
          <w:color w:val="808080"/>
          <w:sz w:val="19"/>
          <w:szCs w:val="19"/>
        </w:rPr>
        <w:t>myStr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r>
        <w:rPr>
          <w:rFonts w:ascii="Consolas" w:eastAsiaTheme="minorHAnsi" w:hAnsi="Consolas" w:cs="Consolas"/>
          <w:color w:val="808080"/>
          <w:sz w:val="19"/>
          <w:szCs w:val="19"/>
        </w:rPr>
        <w:t>sta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] !=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myStr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</w:t>
      </w:r>
      <w:r>
        <w:rPr>
          <w:rFonts w:ascii="Consolas" w:eastAsiaTheme="minorHAnsi" w:hAnsi="Consolas" w:cs="Consolas"/>
          <w:color w:val="808080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>]) {</w:t>
      </w:r>
    </w:p>
    <w:p w14:paraId="320F7B4E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;</w:t>
      </w:r>
    </w:p>
    <w:p w14:paraId="16FA2566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}</w:t>
      </w:r>
    </w:p>
    <w:p w14:paraId="1579672A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</w:t>
      </w:r>
      <w:r>
        <w:rPr>
          <w:rFonts w:ascii="Consolas" w:eastAsiaTheme="minorHAnsi" w:hAnsi="Consolas" w:cs="Consolas"/>
          <w:color w:val="808080"/>
          <w:sz w:val="19"/>
          <w:szCs w:val="19"/>
        </w:rPr>
        <w:t>sta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 {</w:t>
      </w:r>
    </w:p>
    <w:p w14:paraId="6D777711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sPalindromeHelper(</w:t>
      </w:r>
      <w:r>
        <w:rPr>
          <w:rFonts w:ascii="Consolas" w:eastAsiaTheme="minorHAnsi" w:hAnsi="Consolas" w:cs="Consolas"/>
          <w:color w:val="808080"/>
          <w:sz w:val="19"/>
          <w:szCs w:val="19"/>
        </w:rPr>
        <w:t>myString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sta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+ 1,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- 1);</w:t>
      </w:r>
    </w:p>
    <w:p w14:paraId="1B1FCBF4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}</w:t>
      </w:r>
    </w:p>
    <w:p w14:paraId="2DDFFE06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520F05E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;</w:t>
      </w:r>
    </w:p>
    <w:p w14:paraId="5BB204DD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</w:p>
    <w:p w14:paraId="57716D66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}</w:t>
      </w:r>
    </w:p>
    <w:p w14:paraId="357EB719" w14:textId="77777777" w:rsidR="00720E8D" w:rsidRDefault="00720E8D" w:rsidP="00720E8D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80DD083" w14:textId="79039977" w:rsidR="003B5C95" w:rsidRDefault="003B5C95" w:rsidP="003B5C95">
      <w:pPr>
        <w:pStyle w:val="BodyText"/>
        <w:spacing w:line="276" w:lineRule="auto"/>
        <w:ind w:right="7501"/>
        <w:rPr>
          <w:b/>
          <w:bCs/>
          <w:sz w:val="52"/>
          <w:szCs w:val="52"/>
        </w:rPr>
      </w:pPr>
    </w:p>
    <w:p w14:paraId="1713D1F1" w14:textId="08405198" w:rsidR="003B5C95" w:rsidRDefault="003B5C95" w:rsidP="003B5C95">
      <w:pPr>
        <w:pStyle w:val="BodyText"/>
        <w:spacing w:line="276" w:lineRule="auto"/>
        <w:ind w:right="7501"/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Output</w:t>
      </w:r>
    </w:p>
    <w:p w14:paraId="2686D8A3" w14:textId="5BD7D667" w:rsidR="003B5C95" w:rsidRDefault="003B5C95" w:rsidP="003B5C95">
      <w:pPr>
        <w:pStyle w:val="BodyText"/>
        <w:spacing w:line="276" w:lineRule="auto"/>
        <w:ind w:right="7501"/>
        <w:rPr>
          <w:b/>
          <w:bCs/>
          <w:sz w:val="52"/>
          <w:szCs w:val="52"/>
        </w:rPr>
      </w:pPr>
      <w:r>
        <w:rPr>
          <w:noProof/>
        </w:rPr>
        <w:lastRenderedPageBreak/>
        <w:drawing>
          <wp:inline distT="0" distB="0" distL="0" distR="0" wp14:anchorId="02CE47D5" wp14:editId="38ACE4F1">
            <wp:extent cx="5867400" cy="1419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919FE" w14:textId="15A39434" w:rsidR="003B5C95" w:rsidRDefault="003B5C95" w:rsidP="003B5C95">
      <w:pPr>
        <w:pStyle w:val="BodyText"/>
        <w:spacing w:line="276" w:lineRule="auto"/>
        <w:ind w:right="7501"/>
        <w:rPr>
          <w:b/>
          <w:bCs/>
          <w:sz w:val="52"/>
          <w:szCs w:val="52"/>
        </w:rPr>
      </w:pPr>
    </w:p>
    <w:p w14:paraId="3F795805" w14:textId="224CB56A" w:rsidR="003B5C95" w:rsidRPr="003B5C95" w:rsidRDefault="003B5C95" w:rsidP="003B5C95">
      <w:pPr>
        <w:pStyle w:val="BodyText"/>
        <w:spacing w:line="276" w:lineRule="auto"/>
        <w:ind w:right="7501"/>
        <w:rPr>
          <w:b/>
          <w:bCs/>
          <w:sz w:val="52"/>
          <w:szCs w:val="52"/>
        </w:rPr>
      </w:pPr>
      <w:r>
        <w:rPr>
          <w:noProof/>
        </w:rPr>
        <w:drawing>
          <wp:inline distT="0" distB="0" distL="0" distR="0" wp14:anchorId="73D85E79" wp14:editId="2FD3AB1D">
            <wp:extent cx="5867400" cy="2214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5C95" w:rsidRPr="003B5C95">
      <w:type w:val="continuous"/>
      <w:pgSz w:w="11920" w:h="16840"/>
      <w:pgMar w:top="64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tzCwMDS1NDEyMbFQ0lEKTi0uzszPAykwqgUA2CU4RCwAAAA="/>
  </w:docVars>
  <w:rsids>
    <w:rsidRoot w:val="000B5100"/>
    <w:rsid w:val="000B5100"/>
    <w:rsid w:val="003B5C95"/>
    <w:rsid w:val="0072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77B92"/>
  <w15:docId w15:val="{A82E38D3-2CA9-454B-9284-2A4380AC9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41"/>
      <w:ind w:right="12"/>
      <w:jc w:val="center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439</Words>
  <Characters>2508</Characters>
  <Application>Microsoft Office Word</Application>
  <DocSecurity>0</DocSecurity>
  <Lines>20</Lines>
  <Paragraphs>5</Paragraphs>
  <ScaleCrop>false</ScaleCrop>
  <Company/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6-out</dc:title>
  <dc:creator>Bibek Dhungana</dc:creator>
  <cp:lastModifiedBy>Bibek Dhungana</cp:lastModifiedBy>
  <cp:revision>3</cp:revision>
  <dcterms:created xsi:type="dcterms:W3CDTF">2021-03-13T03:04:00Z</dcterms:created>
  <dcterms:modified xsi:type="dcterms:W3CDTF">2021-03-13T04:16:00Z</dcterms:modified>
</cp:coreProperties>
</file>